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China</w:t>
      </w:r>
      <w:r>
        <w:t xml:space="preserve"> </w:t>
      </w:r>
      <w:r>
        <w:t xml:space="preserve">Beijing</w:t>
      </w:r>
    </w:p>
    <w:bookmarkStart w:id="21" w:name="internship-application-letter"/>
    <w:p>
      <w:pPr>
        <w:pStyle w:val="Heading1"/>
      </w:pPr>
      <w:r>
        <w:t xml:space="preserve">Internship Application Letter</w:t>
      </w:r>
    </w:p>
    <w:bookmarkStart w:id="20" w:name="Xaa18bc611c2e4050de2f2b468f76269f66eb560"/>
    <w:p>
      <w:pPr>
        <w:pStyle w:val="Heading2"/>
      </w:pPr>
      <w:r>
        <w:t xml:space="preserve">Automotive Engineer Internship Opportunity in China Beijing</w:t>
      </w:r>
    </w:p>
    <w:bookmarkEnd w:id="20"/>
    <w:bookmarkEnd w:id="21"/>
    <w:p>
      <w:pPr>
        <w:pStyle w:val="FirstParagraph"/>
      </w:pPr>
      <w:r>
        <w:t xml:space="preserve">Dear Hiring Manager,</w:t>
      </w:r>
    </w:p>
    <w:p>
      <w:pPr>
        <w:pStyle w:val="BodyText"/>
      </w:pPr>
      <w:r>
        <w:t xml:space="preserve">I am writing to express my enthusiastic application for the Automotive Engineer Internship position at your esteemed organization in Beijing, China. As a highly motivated mechanical engineering student with specialized coursework in vehicle dynamics and sustainable automotive technologies, I have meticulously aligned my academic pursuits with the innovative trajectory of China's automotive sector—particularly its strategic advancements in electric vehicles (EVs) and intelligent transportation systems within Beijing's dynamic industrial ecosystem. This</w:t>
      </w:r>
      <w:r>
        <w:t xml:space="preserve"> </w:t>
      </w:r>
      <w:r>
        <w:rPr>
          <w:bCs/>
          <w:b/>
        </w:rPr>
        <w:t xml:space="preserve">Internship Application Letter</w:t>
      </w:r>
      <w:r>
        <w:t xml:space="preserve"> </w:t>
      </w:r>
      <w:r>
        <w:t xml:space="preserve">represents not merely a professional opportunity but a deliberate step toward contributing to China's leadership in next-generation mobility solutions.</w:t>
      </w:r>
    </w:p>
    <w:p>
      <w:pPr>
        <w:pStyle w:val="BodyText"/>
      </w:pPr>
      <w:r>
        <w:t xml:space="preserve">My academic foundation at Tsinghua University, where I pursue a Bachelor of Science in Mechanical Engineering with an automotive specialization, has equipped me with rigorous technical competencies directly relevant to your engineering objectives. I have completed advanced coursework including Computational Fluid Dynamics (CFD) for aerodynamic optimization, Battery Management Systems for EVs, and Advanced Vehicle Control Systems. In my capstone project titled "Thermal Management Optimization in High-Capacity Lithium-Ion Batteries," I collaborated with a cross-functional team to design a novel cooling system prototype that demonstrated 18% improved thermal stability under simulated Beijing urban driving conditions—directly addressing critical challenges in China's rapidly expanding EV market. This project required proficiency in ANSYS Fluent, MATLAB/Simulink, and CAD software (SolidWorks), all of which I have applied consistently throughout my academic journey.</w:t>
      </w:r>
    </w:p>
    <w:p>
      <w:pPr>
        <w:pStyle w:val="BodyText"/>
      </w:pPr>
      <w:r>
        <w:t xml:space="preserve">What particularly excites me about this opportunity in China Beijing is the unparalleled convergence of technological innovation and industrial scale. Beijing serves as the epicenter of China's automotive revolution, hosting global giants like BAIC Group, NIO, and BYD's R&amp;D hubs alongside cutting-edge startups focused on autonomous driving. The city's strategic initiatives—such as the 2025 EV penetration target (50% of new vehicle sales) and Beijing Municipal Government’s "Green Mobility Action Plan"—create an ideal environment for an intern to engage with transformative engineering challenges. I am eager to apply my skills within this context, learning from industry leaders while contributing to projects that advance China's vision for sustainable transportation. My fluency in Mandarin (HSK Level 5) and familiarity with Chinese automotive standards (GB/T 31484-2015 for EVs) further positions me to seamlessly integrate into your team and navigate Beijing’s professional landscape.</w:t>
      </w:r>
    </w:p>
    <w:p>
      <w:pPr>
        <w:pStyle w:val="BodyText"/>
      </w:pPr>
      <w:r>
        <w:t xml:space="preserve">During my previous internship at Shanghai Automotive Industry Corporation (SAIC), I supported the development of a lightweight chassis component for an upcoming EV model, utilizing finite element analysis to reduce weight by 12% without compromising structural integrity. This experience honed my ability to translate theoretical concepts into practical engineering solutions under tight deadlines—a skill directly transferable to your production environment in Beijing. I am particularly drawn to your company's pioneering work in AI-driven vehicle safety systems, which aligns with my personal research on sensor fusion algorithms for collision avoidance. In Beijing, where traffic complexity demands sophisticated autonomous solutions, I am eager to contribute my analytical skills while learning from experts shaping the future of mobility.</w:t>
      </w:r>
    </w:p>
    <w:p>
      <w:pPr>
        <w:pStyle w:val="BodyText"/>
      </w:pPr>
      <w:r>
        <w:t xml:space="preserve">China's automotive sector is not merely evolving—it is redefining global standards. With Beijing at its heart, this industry embodies the perfect fusion of tradition and innovation, where ancient engineering wisdom meets quantum computing and battery chemistry breakthroughs. As a student deeply committed to sustainable mobility, I recognize that Beijing's automotive ecosystem offers an irreplaceable learning ground for an aspiring</w:t>
      </w:r>
      <w:r>
        <w:t xml:space="preserve"> </w:t>
      </w:r>
      <w:r>
        <w:rPr>
          <w:bCs/>
          <w:b/>
        </w:rPr>
        <w:t xml:space="preserve">Automotive Engineer</w:t>
      </w:r>
      <w:r>
        <w:t xml:space="preserve">. My technical abilities are complemented by cultural adaptability: I have spent six months studying at Peking University’s International Summer Program and am adept at collaborating within multicultural teams—a critical asset in China's globally interconnected automotive supply chains. I understand that success here requires both precision engineering and deep respect for the collaborative ethos central to Chinese professional culture.</w:t>
      </w:r>
    </w:p>
    <w:p>
      <w:pPr>
        <w:pStyle w:val="BodyText"/>
      </w:pPr>
      <w:r>
        <w:t xml:space="preserve">My career vision extends beyond technical proficiency; I aspire to become a bridge between Western engineering methodologies and Chinese industrial innovation. In Beijing, I intend to immerse myself in the city’s vibrant engineering community—attending events like the China International Automotive Technology Exhibition (AutoTech) and engaging with local institutions such as the Beijing Institute of Technology’s Advanced Vehicle Research Center. This internship represents a strategic step toward that mission: gaining hands-on experience within a company positioned at Beijing's automotive innovation frontier while developing solutions tailored to China’s unique transportation challenges. I am confident that my proactive approach, technical foundation, and genuine passion for China's automotive renaissance would make me a valuable asset to your team.</w:t>
      </w:r>
    </w:p>
    <w:p>
      <w:pPr>
        <w:pStyle w:val="BodyText"/>
      </w:pPr>
      <w:r>
        <w:t xml:space="preserve">Thank you for considering my application for the Automotive Engineer Internship in China Beijing. I have attached my resume detailing further academic and project experiences, and I welcome the opportunity to discuss how my skills in vehicle dynamics, EV systems, and cross-cultural collaboration can support your engineering objectives. I am available for an interview at your earliest convenience and am prepared to relocate to Beijing immediately upon acceptance.</w:t>
      </w:r>
    </w:p>
    <w:p>
      <w:pPr>
        <w:pStyle w:val="BodyText"/>
      </w:pPr>
      <w:r>
        <w:t xml:space="preserve">Respectfully submitted,</w:t>
      </w:r>
    </w:p>
    <w:p>
      <w:pPr>
        <w:pStyle w:val="BodyText"/>
      </w:pPr>
      <w:r>
        <w:rPr>
          <w:bCs/>
          <w:b/>
        </w:rPr>
        <w:t xml:space="preserve">Li Wei</w:t>
      </w:r>
    </w:p>
    <w:p>
      <w:pPr>
        <w:pStyle w:val="BodyText"/>
      </w:pPr>
      <w:r>
        <w:t xml:space="preserve">Master of Engineering Candidate, Automotive Systems Specialization</w:t>
      </w:r>
      <w:r>
        <w:br/>
      </w:r>
      <w:r>
        <w:t xml:space="preserve">Tsinghua University, Beijing, China</w:t>
      </w:r>
      <w:r>
        <w:br/>
      </w:r>
      <w:r>
        <w:t xml:space="preserve">Email: liwei.eng@tsinghua.edu.cn | Phone: +86 10 XXXX XXXX</w:t>
      </w:r>
    </w:p>
    <w:p>
      <w:pPr>
        <w:pStyle w:val="BodyText"/>
      </w:pPr>
      <w:r>
        <w:t xml:space="preserve">Word Count: 823 | This Internship Application Letter reflects my commitment to contributing to Beijing's automotive innovation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 China Beijing</dc:title>
  <dc:creator/>
  <dc:language>en</dc:language>
  <cp:keywords/>
  <dcterms:created xsi:type="dcterms:W3CDTF">2026-07-20T23:38:51Z</dcterms:created>
  <dcterms:modified xsi:type="dcterms:W3CDTF">2026-07-20T23:38:51Z</dcterms:modified>
</cp:coreProperties>
</file>

<file path=docProps/custom.xml><?xml version="1.0" encoding="utf-8"?>
<Properties xmlns="http://schemas.openxmlformats.org/officeDocument/2006/custom-properties" xmlns:vt="http://schemas.openxmlformats.org/officeDocument/2006/docPropsVTypes"/>
</file>